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2B7F86" w:rsidRDefault="00BE6861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Staff Pharmacist</w: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BE6861" w:rsidRDefault="002B7F86" w:rsidP="00BE6861">
      <w:pPr>
        <w:spacing w:after="150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BE6861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Today’s Date]</w:t>
      </w:r>
    </w:p>
    <w:p w:rsidR="002B7F86" w:rsidRPr="00BE6861" w:rsidRDefault="002B7F86" w:rsidP="00BE6861">
      <w:pPr>
        <w:spacing w:after="150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BE6861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BE6861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BE6861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(xxx) xxx-xxxx]</w:t>
      </w:r>
      <w:r w:rsidRPr="00BE6861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:rsidR="002B7F86" w:rsidRPr="00BE6861" w:rsidRDefault="002B7F86" w:rsidP="00BE6861">
      <w:pPr>
        <w:spacing w:after="150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:rsidR="00BE6861" w:rsidRPr="00BE6861" w:rsidRDefault="002B7F86" w:rsidP="00BE6861">
      <w:pPr>
        <w:spacing w:after="150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BE6861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Dear [Mr./Mrs./Ms.] [Hiring Manager’s Name],</w:t>
      </w:r>
    </w:p>
    <w:p w:rsidR="00BE6861" w:rsidRPr="00BE6861" w:rsidRDefault="00BE6861" w:rsidP="00BE6861">
      <w:pPr>
        <w:spacing w:after="150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I have been a long-time follower of your hospital and the associated medical institutions, and I was truly elated to see that your organization is looking for Staff Pharmacist currently. I have a strong experience and training as a pharmacist, wherein I have consistently demonstrated attention to detail along with providing high-quality customer service. Furthermore, I am deeply motivated to help people to be as healthy as possible and recover quicker by filling their prescriptions precisely and also by offering them well-informed advice. I am looking forward to the opportunity of bringing my patient first, empathetic approach to the pharmacy and the patient counseling center of  ****.</w:t>
      </w:r>
      <w:r w:rsidRPr="00BE6861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 xml:space="preserve"> </w:t>
      </w: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Highlights of my accomplishments as a Staff Pharmacist include:</w:t>
      </w:r>
    </w:p>
    <w:p w:rsidR="00BE6861" w:rsidRPr="00BE6861" w:rsidRDefault="00BE6861" w:rsidP="00BE686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Knowledge of several organizations, prescription filling, and billing software, and also expertise in Microsoft Office programs, such as Excel, Word, and PowerPoint.</w:t>
      </w:r>
    </w:p>
    <w:p w:rsidR="00BE6861" w:rsidRPr="00BE6861" w:rsidRDefault="00BE6861" w:rsidP="00BE686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I have experience in overseeing several pharmacy tasks and trained close to 8 pharmacist interns and trainees.</w:t>
      </w:r>
    </w:p>
    <w:p w:rsidR="00BE6861" w:rsidRPr="00BE6861" w:rsidRDefault="00BE6861" w:rsidP="00BE686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An administrative background that has trained me in supporting several background tasks such as data filing and database management.</w:t>
      </w:r>
    </w:p>
    <w:p w:rsidR="00BE6861" w:rsidRPr="00BE6861" w:rsidRDefault="00BE6861" w:rsidP="00BE686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I have developed successful relationships with patients, their guardians, doctors, other medical staff, and even insurance companies.</w:t>
      </w:r>
    </w:p>
    <w:p w:rsidR="00BE6861" w:rsidRPr="00BE6861" w:rsidRDefault="00BE6861" w:rsidP="00BE686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Knowledge of medicines and their alternatives has helped me convey and suggest to patients their various options.</w:t>
      </w:r>
    </w:p>
    <w:p w:rsidR="00BE6861" w:rsidRPr="00BE6861" w:rsidRDefault="00BE6861" w:rsidP="00BE686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Ability to maintain grade one level of confidentiality, accuracy, and diligence, while keeping up my speed with the high inflow of work.</w:t>
      </w:r>
    </w:p>
    <w:p w:rsidR="00BE6861" w:rsidRPr="00BE6861" w:rsidRDefault="00BE6861" w:rsidP="00BE686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Scored a 98% customer satisfaction rate in the survey conducted by my previous employer.</w:t>
      </w:r>
    </w:p>
    <w:p w:rsidR="00BE6861" w:rsidRPr="00BE6861" w:rsidRDefault="00BE6861" w:rsidP="00BE686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Managing in-patient as well as out-patient pharmaceutical information and their respective medical records associated with it as per the adherence to the mandatory, strict guidelines of HIPAA.</w:t>
      </w:r>
    </w:p>
    <w:p w:rsidR="00BE6861" w:rsidRPr="00BE6861" w:rsidRDefault="00BE6861" w:rsidP="00BE6861">
      <w:pPr>
        <w:rPr>
          <w:rFonts w:ascii="Arial" w:eastAsia="Calibri" w:hAnsi="Arial" w:cs="Arial"/>
          <w:color w:val="000000" w:themeColor="text1"/>
          <w:sz w:val="23"/>
          <w:szCs w:val="23"/>
        </w:rPr>
      </w:pPr>
    </w:p>
    <w:p w:rsidR="00BE6861" w:rsidRPr="00BE6861" w:rsidRDefault="00BE6861" w:rsidP="00BE6861">
      <w:pPr>
        <w:ind w:left="-567" w:firstLine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As a Staff Pharmacist at ***, I was responsible for a wide variety of tasks, which include working with a team of pharmacists, counseling patients, and overseeing several pharmacy operations and audits. If you're looking for a Staff Pharmacist who will thrive in a fast-paced medical environment, I am confident that my experience and my skills will enable me to become an ideal candidate for this role.</w:t>
      </w:r>
      <w:r w:rsidRPr="00BE6861">
        <w:rPr>
          <w:rFonts w:ascii="Arial" w:eastAsia="Calibri" w:hAnsi="Arial" w:cs="Arial"/>
          <w:color w:val="000000" w:themeColor="text1"/>
          <w:sz w:val="23"/>
          <w:szCs w:val="23"/>
          <w:lang w:val="en-IN"/>
        </w:rPr>
        <w:t xml:space="preserve"> </w:t>
      </w: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If my skills match your requirements, please contact me at ( ) or mail me at ( ) to schedule a meeting. I look forward to learning more about the Staff Pharmacist post.</w:t>
      </w:r>
      <w:r w:rsidRPr="00BE6861">
        <w:rPr>
          <w:rFonts w:ascii="Arial" w:eastAsia="Calibri" w:hAnsi="Arial" w:cs="Arial"/>
          <w:color w:val="000000" w:themeColor="text1"/>
          <w:sz w:val="23"/>
          <w:szCs w:val="23"/>
          <w:lang w:val="en-IN"/>
        </w:rPr>
        <w:t xml:space="preserve"> </w:t>
      </w: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 xml:space="preserve">Thank you for your consideration. </w:t>
      </w:r>
      <w:bookmarkStart w:id="0" w:name="_GoBack"/>
      <w:bookmarkEnd w:id="0"/>
    </w:p>
    <w:p w:rsidR="00BE6861" w:rsidRPr="00BE6861" w:rsidRDefault="00BE6861" w:rsidP="00BE6861">
      <w:pPr>
        <w:rPr>
          <w:rFonts w:ascii="Arial" w:eastAsia="Calibri" w:hAnsi="Arial" w:cs="Arial"/>
          <w:color w:val="000000" w:themeColor="text1"/>
          <w:sz w:val="23"/>
          <w:szCs w:val="23"/>
        </w:rPr>
      </w:pPr>
    </w:p>
    <w:p w:rsidR="00BE6861" w:rsidRPr="00BE6861" w:rsidRDefault="00BE6861" w:rsidP="00BE6861">
      <w:pPr>
        <w:ind w:left="-567" w:firstLine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 xml:space="preserve">Sincerely, </w:t>
      </w:r>
    </w:p>
    <w:p w:rsidR="00BE6861" w:rsidRDefault="00BE6861" w:rsidP="00BE6861">
      <w:pPr>
        <w:ind w:left="-567" w:firstLine="0"/>
        <w:rPr>
          <w:rFonts w:ascii="Arial" w:eastAsia="Calibri" w:hAnsi="Arial" w:cs="Arial"/>
          <w:color w:val="000000" w:themeColor="text1"/>
          <w:sz w:val="23"/>
          <w:szCs w:val="23"/>
        </w:rPr>
      </w:pPr>
      <w:r w:rsidRPr="00BE6861">
        <w:rPr>
          <w:rFonts w:ascii="Arial" w:eastAsia="Calibri" w:hAnsi="Arial" w:cs="Arial"/>
          <w:color w:val="000000" w:themeColor="text1"/>
          <w:sz w:val="23"/>
          <w:szCs w:val="23"/>
        </w:rPr>
        <w:t>[Your Name]</w:t>
      </w:r>
    </w:p>
    <w:p w:rsidR="00C104EA" w:rsidRPr="00BE6861" w:rsidRDefault="00993885" w:rsidP="00BE6861">
      <w:pPr>
        <w:ind w:left="-567" w:firstLine="0"/>
        <w:rPr>
          <w:rFonts w:ascii="Arial" w:eastAsia="Arial" w:hAnsi="Arial" w:cs="Arial"/>
          <w:color w:val="000000" w:themeColor="text1"/>
          <w:sz w:val="24"/>
          <w:szCs w:val="24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5FCD011" wp14:editId="5EC70DFE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:rsidR="00C104EA" w:rsidRPr="00C104EA" w:rsidRDefault="00C104EA" w:rsidP="00C104EA">
      <w:pPr>
        <w:rPr>
          <w:lang w:val="en-US"/>
        </w:rPr>
      </w:pPr>
    </w:p>
    <w:p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52737EE" wp14:editId="5C999B7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1CAC" w:rsidRDefault="00701CAC" w:rsidP="001E7709">
      <w:r>
        <w:separator/>
      </w:r>
    </w:p>
  </w:endnote>
  <w:endnote w:type="continuationSeparator" w:id="0">
    <w:p w:rsidR="00701CAC" w:rsidRDefault="00701CA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1CAC" w:rsidRDefault="00701CAC" w:rsidP="001E7709">
      <w:r>
        <w:separator/>
      </w:r>
    </w:p>
  </w:footnote>
  <w:footnote w:type="continuationSeparator" w:id="0">
    <w:p w:rsidR="00701CAC" w:rsidRDefault="00701CA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6019CA"/>
    <w:multiLevelType w:val="multilevel"/>
    <w:tmpl w:val="1C80D28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D02758"/>
    <w:multiLevelType w:val="hybridMultilevel"/>
    <w:tmpl w:val="168C618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7"/>
  </w:num>
  <w:num w:numId="9">
    <w:abstractNumId w:val="4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1CAC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6861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6CEA2-D29E-4E78-9CC7-9CA7A3C3D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8</Words>
  <Characters>255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300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ff Pharmacist Cover Letter Sample</dc:title>
  <dc:subject>Create your Cover Letter using Free Staff Pharmacist Cover Letter Sample Template</dc:subject>
  <dc:creator>Qwikresume.com</dc:creator>
  <dcterms:created xsi:type="dcterms:W3CDTF">2022-09-08T10:53:00Z</dcterms:created>
  <dcterms:modified xsi:type="dcterms:W3CDTF">2022-09-08T10:53:00Z</dcterms:modified>
  <cp:category>Healthcare &amp; Wellbeing</cp:category>
</cp:coreProperties>
</file>